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ทดสอบงานคนพิการ</w:t>
      </w:r>
    </w:p>
    <w:p>
      <w:pPr>
        <w:pStyle w:val="Date"/>
      </w:pPr>
      <w:r>
        <w:t xml:space="preserve">วันอังคารที่</w:t>
      </w:r>
      <w:r>
        <w:t xml:space="preserve"> </w:t>
      </w:r>
      <w:r>
        <w:t xml:space="preserve">3</w:t>
      </w:r>
      <w:r>
        <w:t xml:space="preserve"> </w:t>
      </w:r>
      <w:r>
        <w:t xml:space="preserve">ธันวาคม</w:t>
      </w:r>
      <w:r>
        <w:t xml:space="preserve"> </w:t>
      </w:r>
      <w:r>
        <w:t xml:space="preserve">2567</w:t>
      </w:r>
      <w:r>
        <w:t xml:space="preserve"> </w:t>
      </w:r>
      <w:r>
        <w:t xml:space="preserve">เวลา</w:t>
      </w:r>
      <w:r>
        <w:t xml:space="preserve"> </w:t>
      </w:r>
      <w:r>
        <w:t xml:space="preserve">15.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มพ์ ผ้าใบ MC จะยืนข้างเขาเรียกขึ้นรถหรือยังครับพอดีจะมีข้างๆ ใช่ครับขอเชิญเชิญปลัดปุ๊ MC เก๋ออกไปเลย ได้ครับพี่ ได้เงินสมุดได้เขามาอยู่ข้างๆพี่ เดี๋ยวรอพี่แป๊บนะพี่ ได้แล้วพี่ มันเอาไปให้ปลัดกล่าวแล้วนะอาจจะไม่ดีไม่ได้ยินข้าง ได้ครับพี่ ไอ้ยืนพูดแล้วก็ใช่ป่ะล่ะก็ค่อยเสร็จออก ตรวจ พักบ่ายครับพี่พัฒน์บ่ายมาใน MC jeans พูดประมาณนี้หมดเลยครับเชิญ Un เจอนายกสมาคมขึ้น ของท่านเสรีถ้าเสร็จปุ๊บแล้วก็จะ เชิญปลัด ฉันตลาดเก่าและงานด้านนี้ครับพี่ เทพประสิทธิ์พูดแบบพวกผมจะเสร็จออก M slaz ยอยพี่ออย ลักหลับ บริษัทข้าวมายังครับ สามีอ้อย ไปหรือเปล่า ไปวันไหนนะเดี๋ยว ได้ครับ ฮัลโหล กินข้าวก่อนได้ไหม วันนี้เพลง walk in นะครับพี่เหมี่ยวครับ เพลงแดนซ์มิวสิคนะครับช่วงเย็นหน่อยครับ เมื่อทุกอย่างพร้อมนะครับก็จะดัน Sound ตัวนี้ขึ้น ไม่เปิด ไม่ต้องบอกว่าแพงมาก พี่กรก็จะเข้าที่พักหรือยังครับ พี่ก็ชอบเลี้ยงเสร็จแล้วก็ถึงวัตถุประสงค์การจัด ยาน วันคนพิการสากลที่นี่นั่นอะไรก็ว่ากันไปนะครับ จากนั้นก็จะเข้ารับชมวีดีทัศน์ ตัวส่งเสริมการเป็นผู้นำ คนพิการเพื่ออนาคตที่ครอบคลุมและ ยังยืนนะครับแล้วก็ไฟมืด เข้า VTR ครับ kata Dr นะครับพี่กรก็จะกลับมาเข้าคนโชคชัยนะครับ เปล่าก็จะเป็นตัวนี้นะครับ 3 2 1 พอดีเขาจะขึ้นมาบนเวทีเพื่อรับมอบ คนของทางเซ็นทรัลนะครับ ก็มีการรับมากเกินไปนะครับ อะไรนะครับพี่ ใช่ๆก็คือเพลงจะเป็นคนเดียวกันเลยครับพี่ ใช่ครับคุยกับกูเหมือนเดิมไว้ตลอดเลยครับพี่ OK หลังจากนั้นพิธีกรก็ขอบคุณจากเซ็นทรัลนะคะ นานแล้วก็ ชน นายโชคชัยครับชัยชนะอาหรับเขาก็ยังอยู่เพื่อ japen ประธานมอบโล่ให้กับ 313 โลกครับ ตัวนี้กูไปรับลูกไป 313 มันเลย พรุ่งนี้จะเป็นห่วงที่รักมาก 313 สุทธิกรก็ขอบคุณนะครับ Angela merkel ตกลงกลับด้านล่างขึ้นบนเวที พี่โน๊ต พี่โน๊ตเอาเอาใส่กล่อง อารมณ์ก่อนนะ ประเด็นน่ะ หน่อย เอามา 2 รอบแล้ว อู่ทอง อธิบายลูกค้าแล้วก็กี่นาที เที่ยวมาครับตอนนี้ลูกค้าเขาตั้งใจจะเอาอะ เดี๋ยวพี่เข้าไปคุยกับพี่น้องเองหรือเปล่าว่าต้องการอีกด้าน BTS เก่า เขาจะเปลี่ยนโปร ที่จอดไหม ไปเก็บแล้วก็เอาตัวใหม่ออกมาแล้วก็เสียบ เร็วนะ อยากเอาอีก กูไปแป๊บเดียวเอง วิธีทำตัวตอนนี้ ไม่เกี่ยวกับดอกไม้อีกนะ เอาคนอ้วนผู้หญิงเล่น กฎหมาย กฎหมาย กูมีประสบการณ์ ไม่ขำ พรุ่งนี้มี ทีหลัง ห้อง คราวที่แล้ว xvideo 15 นาที มีไฟมันตก เฮ็ดหยังบ่ Rock อยู่ลำโพงอยู่ ผมพึ่งทำอะไรเกี่ยวข้างเดียว เพิ่งไปงานมา Order ไปว่าขอเป็น 2 ข้าง ประมาณนี้เลยอ่ะมันก็ไม่เข้ามาเกี่ยวข้างเดียว เสียงสำหรับทำเตาด้วย ยังไม่ต้องมีเวลา อันไหนที่ดีที่สุด ได้อยู่แล้วแหละแต่อ้วนมากเลยนะเว้ย ลงตัวที่สุด บอกให้ฟัง เวลาเขาคุยกัน ประชุมด้วยใช่ไหม พี่ต้องไปหา ที่เป็นอยู่ เสร็จแล้วหรอ ไม่ทักไม่เป็นนะ ร้าน เปิดแอร์ ความร้อน เวลาเวลา งานหนัก สวัสดีค่ะ งูสิง ระบบ ไอ้ป๊อป เสียง เนื้อเพลง สวัสดีค่ะ โอกาส ขอส่งความปรารถนาดี พี่น้องครอบครัว องค์การสหประชาชาติ ส่วนคนที่ตอบก่อน กฎหมายเศรษฐกิจ สร้างความตระหนักรู้ในการดำรงชีวิต ตลาดไทย รัชกาล ชิ ให้ฉันโอกาสทางเศรษฐกิจ พยากรณ์อากาศ คำคมคม ดูหนัง การใช้ชีวิตอย่างอิสระ โอกาสวันคนพิการสากล ฉันขอเส้นทาง ให้พี่นางคนพิการ ถึง คนพิการ จันทร์ อะไร Video ทำไรอีก รอทำ นิยายระบบ ตอนนี้ ไม่งั้น จะได้ย้าย นั่งเล่น ก่อนแล้ว the flash เดี๋ยวไม่ได้เดี๋ยวก็รู้อยู่ เวลา ไม่เป็นไร ขอ ที่ไหนครับ ถอยหลังก็พอแล้วไม่ต้องตอบ IQ มาๆ ส่งมานะครับรอทำการซักซ้อม สังคมนะครับช่วงบ่ายๆนะครับ ทำการซักซ้อมคิวต่างๆนะครับ 10:00 น นะครับว่ามีการเริ่มลงทะเบียนอยู่ภายนอกนะครับ ซึ่งงานเราจะเริ่มต้นตั้งแต่เวลาประมาณ 09:00 น ตรงนะครับที่อยู่ภายในโดยที่ พิธีกรเองก็จะมีการวาดภาพ แจ้งหมายกำหนดการทั้งหมดให้ทุกคนทราบนะครับในเวลาประมาณ 09:00 น เด็ก ในขณะนี้นะครับจะเห็นว่าพี่ก่อนจะอยู่ฝั่งซ้ายมือของของเรานะครับแล้วก็ เป็นคนพูดในเรื่องนี้นะครับว่า กิจกรรมต่อไปเป็นอะไร ครับหลังจากนั้นเนี่ย หลังจากที่พี่ก่อนพูดเสร็จปั๊บแรกก็จะเป็นเชิญชมวีดีทัศน์ครับ หลังจากชมวีดีทัศน์แล้วเนี่ยก็จะเข้าสู่กิจกรรมสร้างโอกาสนะครับคุณค่า มีความร่วมมือจากเซนทรัลนะครับซึ่งตรงนี้เนี่ยก็จะมีรถ เขียนจำนวน 10 คันซึ่งจะขึ้นสู่บริเวณเวทีที่เป็นสเต็ป ที่ 2 นะครับ แล้วก็หลังจากนั้นเนี่ย ตรงนี้จะมีการเรียนเชิญท่านอธิบดีท่านโชคชัยนะครับขึ้นมอบรางวัลนะครับซึ่งตรงนี้ก็จะเป็นไปตาม โปรหน่อยครับแล้วก็จะเป็นไปตามสเต็ป นะครับ ซึ่งดีรางวัลทั้งหมดมีโล่รางวัลทั้งหมด 316 โทษนะครับที่มอบให้ซึ่งจะให้เราจะพยายามทำให้เสร็จเร็วที่สุดก็คือประมาณ 11:00 น ตรง อันนี้เดี๋ยวผมขอน้องรันคิวให้ดูนะครับตั้งแต่ต้นจะเห็น วีดีทัศน์ต่างๆการ movement ต่างๆ เชิญนะครับงั้นผมขอเริ่มเลยนะครับ เจ๊ครับ อะไรนะครับ เดี๋ยวเราจะต้องหาวิธีการที่ทำให้เร็วขึ้นการที่เร็วขึ้น หวังว่าคงจะต้องให้คนมาต่อคิว ต่อคิวเป็นล็อตแล้วก็เดินขึ้นทันที อันนี้เราลองเล่นดูนะ เราจะพยายามให้เสร็จประมาณ 10:00 น นะครับ OK ประมาณนั้นนะครับขอบคุณครับ ได้เดี๋ยวลองดูเลยงั้นผมขอเริ่มเลยครับ 321 ok ครับพี่เดี๋ยวแจ้งหมายกำหนดการครับ ว่าเป็นวันสำคัญที่ประเทศต่างๆร่วมกันจัดกิจกรรมเพื่อเข้าใจของสังคมให้เกิดการส่งเสริม ปัญหาคุณภาพชีวิตคนพิการบนฐานของสิทธิอย่างเป็นธรรม เปิดโอกาสให้คนพิการมีส่วนร่วมในทุกกิจกรรมของสังคมอย่างสร้างสรรค์เป็นธรรมและเสมอภาคกับคนทั่วไป ประเทศไทยในฐานะประเทศสมาชิก ขององค์การสหประชาชาติได้ตระหนักและให้ความสำคัญในการจัดกิจกรรมเนื่องในโอกาสวันพิการสากลประจำ ไปอย่างต่อเนื่องและในปี 2557 นี้ กรมส่งเสริมและพัฒนาคุณภาพชีวิตคนพิการกระทรวงการพัฒนาสังคมและความมั่นคงของมนุษย์ ร่วมกับสมาคมสมาคม พาคนพิการ ทุกประเภทแห่งประเทศไทยองค์กรพิการ แต่ละประเภทและภาคีเครือข่ายทุกภาคส่วนจึงได้จัดงานวันคนพิการสากลประจำปี 2561 รวมทั้งพิธีลงนามบันทึกความเข้าใจความร่วมมือโครงการนำร่องการสนับสนุน สถานศึกษาเพื่อกระจายเพื่อสันติภาพของคนพิการ ยกระดับคุณภาพชีวิตคนพิการระยะที่ 2 ระหว่างกระทรวงพมร่วมกับกระทรวงการอุดม ศึกษาวิทยาศาสตร์และนวัตกรรม กระทรวงศึกษาธิการยังไม่พอนะคะงานวันนี้ยังได้รับเกียรติจาก รัฐมนตรีว่าการกระทรวงการพัฒนาสังคมและความมั่นคงของมนุษย์ รวมท่านปลัดที่ให้เกียรติมาร่วมงานและมอบโล่เกียรติยศภายในงานวันนี้ด้วยค่ะ เพื่อไม่เป็นการเสียเวลาเราไปชม วีดีทัศน์เพิ่มโอกาสและสร้างเสริมคุณค่าคนพิการในสังคมที่เท่าเทียม เชิญรับชมได้เลยครับ ร่วมสร้างสังคมแห่งการมีส่วนร่วมของคนพิการ สร้างโลกกลุ่ม และยั่งยืนสำหรับคนองการสหประชาชาติ กำหนดให้วันที่ 30 ธันวาคมของทุกปี คนพิการสากลทุกประเทศ เฉลิมฉลองวันคนพิการสากล ส่งเสริมความเข้าใจของสังคมก็คนพิการและความพิการ ให้โอกาสคนพิการ ได้มีส่วนร่วมในสังคมอย่างสร้างสรรค์โดยคำนึงถึงศักดิ์ศรีความเป็นมนุษย์ และเสมอภาคกับคนทั่วไปองค์การอนามัยโลก โลกมีคนพิการอยู่ 16% หรือ 1,300 ล้านขน มีความยากลำบากในการเข้าถึงการเดินทางมากกว่าคนทั่วไปถึง 15 เข่า โอกาสทางสังคมเพื่อพัฒนาคุณภาพชีวิตคนพิการ ให้เข้าถึงสิทธิสวัสดิการ อำนวยความสะดวก คนพิการและทุกคนในสังคม เข้าถึง ใช้ประโยชน์ได้ พัฒนาสังคมและความมั่นคงของมนุษย์ สมาคมสภาคนพิการทุกประเภท แห่งประเทศไทยและภาคีเครือข่าย จัดงานวันคนพิการสากล ประจำปี 2561 สอดคล้องกับประเด็นหลักขององค์การสหประชาชาติ ส่งเสริมการเป็นผู้นำคนพิการเพื่ออนาคตที่ครอบคลุมและยั่งยืน จนถึงการเข้าถึง คนพิการทุกประเภท อย่างทั่วถึง มีการเข้าร่วมงานโดยสานต่อการขับเคลื่อน เพื่อให้คนพิการ ความมั่นคงในชีวิต ที่เหมาะสม ถอนนโยบาย 5 * 5 ปัญหาวิกฤตประชากร สัตว์ที่ 4 โอกาส และเสริมสร้างคุณค่าคนพิการ สร้างนวัตกรรมการพัฒนาให้เกิดงาน คนพิการ เป้าหมายการพัฒนาประเทศอย่างยั่งยืน อยุธยา 1 เหลือ 34 กระสอบ สามารถพัฒนา เป็นพลังสังคมด้วยความพิการไม่เป็นข้อจำกัด ในการสนับสนุน ส่งเสริมให้คนพิการ สามารถเข้าถึงสิทธิ สวัสดิการและดำรงชีวิตอิสระได้อย่างเท่าเทียม วันนี้สังคมไทยต้องเปิดโอกาสในการสร้างสรรค์และพัฒนาประเทศโดยการ และเสริมสร้างบทบาทของคนพิการให้เป็นผู้นำในสังคม มาช่วยกันลดความเหลื่อมล้ำและสร้างโอกาสที่เท่าเทียมในการพัฒนาศักยภาพของทุกคน เพื่อให้ทุกคนสามารถมีส่วนร่วมในการพัฒนาสังคม และประเทศอย่างเต็มที่ซึ่งเป็นวัตถุประสงค์หลักของการจัดงานในวันนี้ครับ ลำดับต่อไปขอเรียนเชิญนายโชคชัยวิเชียรชัยยะอธิบดีกรมส่งเสริมและพัฒนาคุณภาพชีวิตคนพิการขึ้นบนเวที มอบโล่ประกาศเกียรติคุณให้หน่วยงานที่สร้างโอกาสได้เห็นคุณค่าบริการ ขอเรียนเชิญนายยนต์โทษกรรมการบริหารผู้บริหาร retail Corporation จำกัดมหาชนขึ้นบนเวทีเพื่อรับมอบประกาศเกียรติคุณ ต้องขอขอบคุณทางบริษัทเซ็นทรัลรีเทลคอร์ปอเรชั่นจำกัด จะได้มองเห็น พิการพิการ ก็ยังขอให้ท่านอธิบดียังอยู่กับเราไปก่อนนะคะเพราะยังมีหน่วยงานหน่วยงานที่มข ซุปเปอร์ฮีโร่จะเป็นทางหลวงพ่อมรณะ ประกอบครับผม น้องเลยก็ได้ครับคนได้ครับพี่ขอน้องคนนึงเลย ต้องขอขอบคุณทางบริษัทเซ็นทรัลรีเทลคอร์ปอเรชั่นจำกัดมหาชน มากเลยค่ะที่ได้มองเห็นความสำคัญในการสร้างโอกาสและคุณภาพคนพิการ ลองดูลองดูให้หน่อยสิ วันนี้เริ่มกินใหม่นะอยู่ที่ไหนนะครับ พอกูทำบริษัทเซ็นทรัลรีเทลคอร์ปอเรชั่นจำกัดมหาชนมากเลยอ่ะ คุณค่าคนพิการ คนพิการของระบบมือให้ด้วยค่ะขอให้ท่านอธิบดียังอยู่กับเราบนเวทีก่อนนะคะเพราะยังมีหน่วยงานอีกหลายหน่วยงานที่มองเห็น สร้างโอกาสให้คนพิการ สร้างความเท่าเทียม ให้กับสังคมไทยเพื่อเป็นการขอบคุณมากๆขอมอบโล่ประกาศเกียรติคุณประจำปี 2561 ทางนี้ วิธีต่อครับ และลำดับต่อไปขอเรียนเชิญหน่วยงานที่ได้รับโล่ประกาศ ดังต่อไปนี้ รางวัลสถานที่ที่เอื้อต่อพฤติกรรมปี 2561 น้องๆใจเย็นใจเย็นเดี๋ยวเริ่มใหม่ตอนนี้กำลังเช็คกันอยู่ ออยไม่ได้เพราะข้างบนเนี่ยเมย์มันเกินมันถ่ายแล้วไม่ครบ ขอดูข้างหลัง ไม่ใช่ olmsted มันเลยออกไปใช้ดีกว่าเยอะ คำว่า assis assistance แดนซ์ 2014 มันเลย เบบี้ออยพูด เวลาถ่ายไว้แล้วมันติดแล้วมันขาด เดี๋ยวค่อยๆไป ไม่เป็นไรได้ไม่เป็นไร ท่านครับเดินบอยๆ ออย เซ็นทรัลก็เสร็จจากจุดบล็อกกิ้งท่านก่อน OK ฮัลโหลอย่า โทรหาพี่ปลื้มกับพี่ ผมคุยกับพี่ ok ครับสวัสดีครับ ตอนที่มอบตกลงว่ามอบ น้องมอบรางวัลคะ ตอนมอบ ขอโทษนะตอนมอบโล่ ยืนยังไงครับสรุปแล้ว แล้วก็เดินสลับลงไปรับแล้วขึ้นใช่ไหมคะ โอเคลองทำดูไหมโอเคครับ สเต็ป ไม่เป็นไร ลำดับถัดไป เริ่มยัง โอเคครับลำดับถัดไปขอเรียนเชิญคุณรัชนี คนพิการต้นแบบนะครับ เซ็นรับรางวัลครับ ok ครับจัดไปคุณสงกรานต์ ลำดับถัดไป เชิญครับ ประมาณนี้นะครับ แต่ตอน ได้ครับ น้องคะ หัวหน้าพี่สมมติพี่ขออ่านคนนึง ขอเชิญชมรมคนพญาฮอมฮัก นะครับขอให้น้องเนี่ยช่วยดูแลตัวเองด้วย ชื่อนี้นะ นะครับแต่ว่าน้องอาจจะกระซิบพี่ๆเขาหน่อยว่าถ้าโลกไม่ตกไม่ต้องตื่นเต้นนะ แต่เราจะไปอาบให้ตรง สมมุติว่าคนถัดไปชื่อ จันทร์หอม คุณจันทร์หอมนะคะ นะคะขอให้ช่วยดูด้วยจะได้ไม่ทราบนะครับ ขอบคุณมาก ไปเนาะ โป๊ขอเสียงปรบมือ ขอขอบคุณท่านโชคชัยมากครับลำดับถัดไปขอเชิญคุณเจน จากไหนก็ไม่รู้แล้วก็เรียนเชิญเจ๊อ่านต่อเลยครับ ขอบคุณทุกองค์กรและทุกหน่วยงานด้วยนะคะและขอขอบคุณท่านอธิบดีกรมส่งเสริมและพัฒนาคุณภาพชีวิต ขี้เกียจที่มอบโล่เกียรติคุณรวมทั้งหน่วยงานต่างๆที่ช่วยส่งเสริมและสนับสนุนการจ้างงาน ขอพิกัดด้วยนะคะ ต่อไปขอเรียนเชิญคุณเจรักกันคอร์ด สาธุไปกันเมืองประกาศรางวัลชนะเลิศภาพยนตร์สั้นไทยจากเทศกาลภาพยนตร์สั้น ดิฉันคุณเจนนะครับว่าจะพูดถึงการมอบรางวัล นั่นนะครับ กว่าจะจบนะครับ ขอขอบคุณคุณแจนคอร์ดที่ปรึกษาทูตฝ่ายการเมืองที่ให้เกียรติมาในวันนี้ด้วยนะคะ ก่อนที่เราจะไปกิจกรรมถัดไปขอเรียนเชิญท่านปลัดกระทรวงพัฒนาสังคมและความมั่นคงของมนุษย์รวมทั้งผู้บริหาร อมรหน่วยงานต่างๆได้เยี่ยมชมบูธนิทรรศการที่จัด แจ้งไว้ครับ แล้วเวลาที่ต้องขอเชิญทุกท่านร่วมรับประทานอาหารกลางวันร่วมกันที่ 65 จะจบคลาสเช้าครับ อยู่แถวไหนครับ เพลินเพลิน เธอจ๋าพี่กอล์ฟขอรางวัลทีละชิ้นของท่าน ได้ที่ดีแต่ละประเภทให้พี่ขึ้นทีดิ ขอดูตั้งแต่ รางวัลแรกเลยอ่ะค่ะ พี่ครับออกมาอยู่โคราชหน่อยครับ สักครู่นะครับสักครู่ ต้องดูสวิตซ์ที่ตัวใหม่กล้าหน่อย อีสานดีกว่า ตอนนี้ที่เปิดอยู่ครับพี่ นะครับ ok เพื่อนในคิวแรกอ่ะประมาณนี้ นะครับถ้าเกิด คนที่ได้รับรางวัล จังหวัดไหนครับ สถานที่คนที่ 18 ไปคนแรกนะคะ อ้วนครับ หมายความว่าใช้ขวา เดี๋ยวพี่กอล์ฟกำลังเหล้าอยู่ ขอให้พี่นะครับพี่กอล์ฟ ตอนนี้เพลิน ชื่อโอเคจัดไปครับเฟิร์น เป็นชื่อคนขึ้นน่ะเพื่อนจ๋าพี่จอจอเล็กอะซ้ายขวา สักครู่นะครับพี่กอล์ฟกำลังเปิดตัววิริยะ หมูตัวเองอยู่ Khao แกรมมาละ OK อันนี้นะครับเป็นรางวัลแรกนะครับที่ได้รับนะครับจากหน่วยงานศาล ไล่ภาพให้พี่กบเห็นนะ เช็ค ok 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ทดสอบงานคนพิการ</dc:title>
  <dc:creator/>
  <cp:keywords/>
  <dcterms:created xsi:type="dcterms:W3CDTF">2024-12-03T11:49:15Z</dcterms:created>
  <dcterms:modified xsi:type="dcterms:W3CDTF">2024-12-03T11: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7 เวลา 15.26 น.</vt:lpwstr>
  </property>
  <property fmtid="{D5CDD505-2E9C-101B-9397-08002B2CF9AE}" pid="3" name="subtitle">
    <vt:lpwstr/>
  </property>
</Properties>
</file>